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BCB7B2" w14:textId="62821CAE" w:rsidR="00800721" w:rsidRDefault="009E0A83" w:rsidP="009E0A83">
      <w:pPr>
        <w:pStyle w:val="NoSpacing"/>
        <w:jc w:val="center"/>
        <w:rPr>
          <w:b/>
          <w:bCs/>
          <w:u w:val="single"/>
        </w:rPr>
      </w:pPr>
      <w:r>
        <w:rPr>
          <w:b/>
          <w:bCs/>
          <w:u w:val="single"/>
        </w:rPr>
        <w:t>Twin Valley Soccer Club, Inc. Playing Guidelines</w:t>
      </w:r>
    </w:p>
    <w:p w14:paraId="678BBF21" w14:textId="0025FEA9" w:rsidR="009E0A83" w:rsidRDefault="009E0A83" w:rsidP="009E0A83">
      <w:pPr>
        <w:pStyle w:val="NoSpacing"/>
        <w:jc w:val="center"/>
      </w:pPr>
      <w:r>
        <w:rPr>
          <w:b/>
          <w:bCs/>
        </w:rPr>
        <w:t>Spring 202</w:t>
      </w:r>
      <w:r w:rsidR="008F0E95">
        <w:rPr>
          <w:b/>
          <w:bCs/>
        </w:rPr>
        <w:t>5</w:t>
      </w:r>
    </w:p>
    <w:p w14:paraId="34A34376" w14:textId="765FCF72" w:rsidR="009E0A83" w:rsidRDefault="009E0A83" w:rsidP="009E0A83">
      <w:pPr>
        <w:pStyle w:val="NoSpacing"/>
        <w:jc w:val="center"/>
      </w:pPr>
    </w:p>
    <w:p w14:paraId="54A6307D" w14:textId="053BA48E" w:rsidR="009E0A83" w:rsidRDefault="009E0A83" w:rsidP="009E0A83">
      <w:pPr>
        <w:pStyle w:val="NoSpacing"/>
      </w:pPr>
      <w:r>
        <w:rPr>
          <w:b/>
          <w:bCs/>
          <w:u w:val="single"/>
        </w:rPr>
        <w:t>Purpose</w:t>
      </w:r>
      <w:r>
        <w:t>: The purpose of Twin Valley Soccer Club (TVSC) is to promote and foster the game of soccer on a youth level. TVSC is committed to providing area youth with a positive and fun experience while learning the game of soccer.</w:t>
      </w:r>
    </w:p>
    <w:p w14:paraId="2178B6A0" w14:textId="2F02E2AE" w:rsidR="009E0A83" w:rsidRDefault="009E0A83" w:rsidP="009E0A83">
      <w:pPr>
        <w:pStyle w:val="NoSpacing"/>
      </w:pPr>
    </w:p>
    <w:p w14:paraId="1CBEFCCA" w14:textId="49C112BC" w:rsidR="009E0A83" w:rsidRDefault="009E0A83" w:rsidP="009E0A83">
      <w:pPr>
        <w:pStyle w:val="NoSpacing"/>
      </w:pPr>
      <w:r>
        <w:rPr>
          <w:b/>
          <w:bCs/>
          <w:u w:val="single"/>
        </w:rPr>
        <w:t>Team Rosters</w:t>
      </w:r>
      <w:r>
        <w:rPr>
          <w:b/>
          <w:bCs/>
        </w:rPr>
        <w:t xml:space="preserve">: </w:t>
      </w:r>
      <w:r>
        <w:t xml:space="preserve">Rosters </w:t>
      </w:r>
      <w:r w:rsidR="00495F5F">
        <w:t>are</w:t>
      </w:r>
      <w:r>
        <w:t xml:space="preserve"> determined by the number of players registered to play in each age group and the availability of coaches. The age of player eligibility will be determined by the TVSC Board and shall be based on the child’s age as of August 1</w:t>
      </w:r>
      <w:r w:rsidRPr="009E0A83">
        <w:rPr>
          <w:vertAlign w:val="superscript"/>
        </w:rPr>
        <w:t>st</w:t>
      </w:r>
      <w:r>
        <w:t>, 202</w:t>
      </w:r>
      <w:r w:rsidR="008F0E95">
        <w:t>4</w:t>
      </w:r>
      <w:r>
        <w:t>.</w:t>
      </w:r>
      <w:r w:rsidR="00DB4340">
        <w:t xml:space="preserve"> U6 and U8 divisions are added to a designated team via a randomized computer draft. U10 and U15 divisional teams are done by a coach’s draft.</w:t>
      </w:r>
    </w:p>
    <w:p w14:paraId="2527FAEE" w14:textId="09D2467E" w:rsidR="009E0A83" w:rsidRDefault="009E0A83" w:rsidP="009E0A83">
      <w:pPr>
        <w:pStyle w:val="NoSpacing"/>
      </w:pPr>
    </w:p>
    <w:p w14:paraId="61FF55CC" w14:textId="3A61A6A9" w:rsidR="00B32CFE" w:rsidRPr="008C16E6" w:rsidRDefault="009E0A83" w:rsidP="00B32CFE">
      <w:pPr>
        <w:pStyle w:val="NoSpacing"/>
        <w:rPr>
          <w:b/>
          <w:bCs/>
          <w:i/>
          <w:iCs/>
        </w:rPr>
      </w:pPr>
      <w:r>
        <w:rPr>
          <w:b/>
          <w:bCs/>
          <w:u w:val="single"/>
        </w:rPr>
        <w:t>Practices</w:t>
      </w:r>
      <w:r>
        <w:rPr>
          <w:b/>
          <w:bCs/>
        </w:rPr>
        <w:t>:</w:t>
      </w:r>
      <w:r>
        <w:t xml:space="preserve"> Practice times and places </w:t>
      </w:r>
      <w:r w:rsidR="00495F5F">
        <w:t>are</w:t>
      </w:r>
      <w:r>
        <w:t xml:space="preserve"> decided by the TVSC Board and can only be changed with permission from the Board. </w:t>
      </w:r>
      <w:r w:rsidR="00B32CFE">
        <w:t xml:space="preserve">Practice time slots are 1 hour long. Be prepared to take the field at your designated time and be off the field at your scheduled end time. Respect that all time slots are 1 hour long and that every coach is allotted the same amount of time. Please do not run your practice longer than the designated 1 hour. Make sure all trash is picked up from your practice field. </w:t>
      </w:r>
      <w:r w:rsidR="00B32CFE">
        <w:rPr>
          <w:b/>
          <w:bCs/>
          <w:i/>
          <w:iCs/>
        </w:rPr>
        <w:t>Adding additional practices or extending your designated hour time slot will result in a written warning for the first infraction and a red card with susp</w:t>
      </w:r>
      <w:r w:rsidR="00800721">
        <w:rPr>
          <w:b/>
          <w:bCs/>
          <w:i/>
          <w:iCs/>
        </w:rPr>
        <w:t>ensio</w:t>
      </w:r>
      <w:r w:rsidR="00B32CFE">
        <w:rPr>
          <w:b/>
          <w:bCs/>
          <w:i/>
          <w:iCs/>
        </w:rPr>
        <w:t>n for subsequent violations.</w:t>
      </w:r>
    </w:p>
    <w:p w14:paraId="2BF6E87C" w14:textId="3A41ACB2" w:rsidR="009E0A83" w:rsidRDefault="009E0A83" w:rsidP="009E0A83">
      <w:pPr>
        <w:pStyle w:val="NoSpacing"/>
      </w:pPr>
    </w:p>
    <w:p w14:paraId="3C3CC8A1" w14:textId="04B70A61" w:rsidR="00495F5F" w:rsidRDefault="009E0A83" w:rsidP="009E0A83">
      <w:pPr>
        <w:pStyle w:val="NoSpacing"/>
      </w:pPr>
      <w:r>
        <w:rPr>
          <w:b/>
          <w:bCs/>
          <w:u w:val="single"/>
        </w:rPr>
        <w:t>Weather Policy Game Cancellations</w:t>
      </w:r>
      <w:r>
        <w:rPr>
          <w:b/>
          <w:bCs/>
        </w:rPr>
        <w:t>:</w:t>
      </w:r>
      <w:r>
        <w:t xml:space="preserve"> </w:t>
      </w:r>
      <w:r w:rsidR="00495F5F">
        <w:t>Games are played regardless of weather</w:t>
      </w:r>
      <w:r w:rsidR="00D14CA3">
        <w:t>, unless</w:t>
      </w:r>
      <w:r w:rsidR="00495F5F">
        <w:t xml:space="preserve"> there is </w:t>
      </w:r>
      <w:r w:rsidR="00D14CA3">
        <w:t xml:space="preserve">excessive </w:t>
      </w:r>
      <w:r w:rsidR="00495F5F">
        <w:t xml:space="preserve">standing water on the field or weather becomes too violent, including thunder and lightning. Decisions to cancel games are made by the TVSC Board and </w:t>
      </w:r>
      <w:r w:rsidR="00DB4340">
        <w:t>the owner of the grounds</w:t>
      </w:r>
      <w:r w:rsidR="00495F5F">
        <w:t xml:space="preserve">.  </w:t>
      </w:r>
      <w:r w:rsidR="00495F5F">
        <w:rPr>
          <w:u w:val="single"/>
        </w:rPr>
        <w:t>Coaches are not allowed to cancel a game, for any reason</w:t>
      </w:r>
      <w:r w:rsidR="00495F5F">
        <w:t>.  The decision to postpone the entire day of games will be made the night before the game is played</w:t>
      </w:r>
      <w:r w:rsidR="00D14CA3">
        <w:t>,</w:t>
      </w:r>
      <w:r w:rsidR="00495F5F">
        <w:t xml:space="preserve"> if possible. The Board is responsible for rescheduling games. If a coach or assistant coach cannot make a game</w:t>
      </w:r>
      <w:r w:rsidR="00D14CA3">
        <w:t>:</w:t>
      </w:r>
      <w:r w:rsidR="00495F5F">
        <w:t xml:space="preserve"> a substitute coach should be found, the Board shall be notified, and the game must be played as scheduled. If no substitute can be found, a Board member will become the substitute for that game. Coaches are allowed to cancel their practice due to weather, without permission from the Board. If a Coach desires to reschedule their practice, they need to contact a Board member to work out those details, as field time is limited. Practices must be </w:t>
      </w:r>
      <w:r w:rsidR="00FF1888">
        <w:t>canceled</w:t>
      </w:r>
      <w:r w:rsidR="00495F5F">
        <w:t xml:space="preserve"> in the event of thunder and lightning.</w:t>
      </w:r>
    </w:p>
    <w:p w14:paraId="7ECB2A6D" w14:textId="53278571" w:rsidR="009E0A83" w:rsidRDefault="009E0A83" w:rsidP="009E0A83">
      <w:pPr>
        <w:pStyle w:val="NoSpacing"/>
      </w:pPr>
    </w:p>
    <w:p w14:paraId="2E3724FB" w14:textId="4BF8A130" w:rsidR="009E0A83" w:rsidRPr="009E0A83" w:rsidRDefault="009E0A83" w:rsidP="009E0A83">
      <w:pPr>
        <w:pStyle w:val="NoSpacing"/>
      </w:pPr>
      <w:r>
        <w:rPr>
          <w:b/>
          <w:bCs/>
          <w:u w:val="single"/>
        </w:rPr>
        <w:t>Disputes</w:t>
      </w:r>
      <w:r>
        <w:rPr>
          <w:b/>
          <w:bCs/>
        </w:rPr>
        <w:t>:</w:t>
      </w:r>
      <w:r>
        <w:t xml:space="preserve"> </w:t>
      </w:r>
      <w:r w:rsidR="00D14CA3">
        <w:t xml:space="preserve">All </w:t>
      </w:r>
      <w:r w:rsidR="00DB4340">
        <w:t>game-related</w:t>
      </w:r>
      <w:r w:rsidR="00D14CA3">
        <w:t xml:space="preserve"> d</w:t>
      </w:r>
      <w:r>
        <w:t>isputes between parents, coaches, players, and</w:t>
      </w:r>
      <w:r w:rsidR="00D14CA3">
        <w:t>/or</w:t>
      </w:r>
      <w:r>
        <w:t xml:space="preserve"> referees should be directed to the Referee Coordinator. </w:t>
      </w:r>
      <w:r w:rsidR="00DB4340">
        <w:t xml:space="preserve">If the Referee Coordinator position is unfilled, all disputes should be directed to the President. </w:t>
      </w:r>
      <w:r w:rsidR="00D14CA3">
        <w:t xml:space="preserve">All other soccer </w:t>
      </w:r>
      <w:r w:rsidR="00DB4340">
        <w:t>league-related</w:t>
      </w:r>
      <w:r w:rsidR="00D14CA3">
        <w:t xml:space="preserve"> dispute</w:t>
      </w:r>
      <w:r w:rsidR="007D7E5E">
        <w:t>s</w:t>
      </w:r>
      <w:r>
        <w:t xml:space="preserve"> shall be directed to the TVSC Board President.</w:t>
      </w:r>
    </w:p>
    <w:p w14:paraId="71FCBBC1" w14:textId="07BBD9BF" w:rsidR="009E0A83" w:rsidRDefault="009E0A83" w:rsidP="009E0A83">
      <w:pPr>
        <w:pStyle w:val="NoSpacing"/>
      </w:pPr>
    </w:p>
    <w:p w14:paraId="43EC9C82" w14:textId="073F47CC" w:rsidR="009E0A83" w:rsidRDefault="009E0A83" w:rsidP="009E0A83">
      <w:pPr>
        <w:pStyle w:val="NoSpacing"/>
      </w:pPr>
      <w:r>
        <w:rPr>
          <w:b/>
          <w:bCs/>
          <w:u w:val="single"/>
        </w:rPr>
        <w:t>Number of Players on the field, including the Keeper (Per Team)</w:t>
      </w:r>
      <w:r>
        <w:rPr>
          <w:b/>
          <w:bCs/>
        </w:rPr>
        <w:t>:</w:t>
      </w:r>
      <w:r>
        <w:t xml:space="preserve"> U6 (6), U8 (7), U10 (</w:t>
      </w:r>
      <w:r w:rsidR="009127C7">
        <w:t>7</w:t>
      </w:r>
      <w:r>
        <w:t>), U15 (11)</w:t>
      </w:r>
    </w:p>
    <w:p w14:paraId="7B425D7E" w14:textId="3C09A744" w:rsidR="009E0A83" w:rsidRDefault="009E0A83" w:rsidP="009E0A83">
      <w:pPr>
        <w:pStyle w:val="NoSpacing"/>
      </w:pPr>
    </w:p>
    <w:p w14:paraId="5962C0EE" w14:textId="791341FF" w:rsidR="009E0A83" w:rsidRDefault="009E0A83" w:rsidP="009E0A83">
      <w:pPr>
        <w:pStyle w:val="NoSpacing"/>
        <w:rPr>
          <w:b/>
          <w:bCs/>
        </w:rPr>
      </w:pPr>
      <w:r>
        <w:rPr>
          <w:b/>
          <w:bCs/>
          <w:u w:val="single"/>
        </w:rPr>
        <w:t>Divisional Regulations</w:t>
      </w:r>
      <w:r>
        <w:rPr>
          <w:b/>
          <w:bCs/>
        </w:rPr>
        <w:t>:</w:t>
      </w:r>
    </w:p>
    <w:p w14:paraId="72D7C42D" w14:textId="77777777" w:rsidR="00814F99" w:rsidRDefault="00814F99" w:rsidP="009E0A83">
      <w:pPr>
        <w:pStyle w:val="NoSpacing"/>
        <w:rPr>
          <w:b/>
          <w:bCs/>
        </w:rPr>
      </w:pPr>
    </w:p>
    <w:p w14:paraId="11173260" w14:textId="4EC4F49D" w:rsidR="009E0A83" w:rsidRPr="009E0A83" w:rsidRDefault="009E0A83" w:rsidP="009E0A83">
      <w:pPr>
        <w:pStyle w:val="NoSpacing"/>
        <w:numPr>
          <w:ilvl w:val="0"/>
          <w:numId w:val="1"/>
        </w:numPr>
        <w:rPr>
          <w:b/>
          <w:bCs/>
        </w:rPr>
      </w:pPr>
      <w:r>
        <w:t>U6 (Ball size #3)</w:t>
      </w:r>
    </w:p>
    <w:p w14:paraId="06769905" w14:textId="1F1A95C8" w:rsidR="009E0A83" w:rsidRPr="009E0A83" w:rsidRDefault="009E0A83" w:rsidP="009E0A83">
      <w:pPr>
        <w:pStyle w:val="NoSpacing"/>
        <w:numPr>
          <w:ilvl w:val="1"/>
          <w:numId w:val="1"/>
        </w:numPr>
        <w:rPr>
          <w:b/>
          <w:bCs/>
        </w:rPr>
      </w:pPr>
      <w:r>
        <w:t>Four 8-minute quarters; 2–3-minute break between quarters; 5–10-minute break at the half. No overtime.</w:t>
      </w:r>
    </w:p>
    <w:p w14:paraId="59F0D1C7" w14:textId="1D22A0AC" w:rsidR="009E0A83" w:rsidRPr="009E0A83" w:rsidRDefault="009E0A83" w:rsidP="009E0A83">
      <w:pPr>
        <w:pStyle w:val="NoSpacing"/>
        <w:numPr>
          <w:ilvl w:val="0"/>
          <w:numId w:val="2"/>
        </w:numPr>
        <w:rPr>
          <w:b/>
          <w:bCs/>
        </w:rPr>
      </w:pPr>
      <w:r>
        <w:t xml:space="preserve">All players must play at least 2 quarters per game, except in the case of illness, injury, </w:t>
      </w:r>
      <w:r w:rsidR="004C62A6">
        <w:t>un</w:t>
      </w:r>
      <w:r>
        <w:t>willingness, or ejection from the game.</w:t>
      </w:r>
    </w:p>
    <w:p w14:paraId="42560A2F" w14:textId="5AF627AF" w:rsidR="009E0A83" w:rsidRPr="009E0A83" w:rsidRDefault="009E0A83" w:rsidP="009E0A83">
      <w:pPr>
        <w:pStyle w:val="NoSpacing"/>
        <w:numPr>
          <w:ilvl w:val="0"/>
          <w:numId w:val="2"/>
        </w:numPr>
        <w:rPr>
          <w:b/>
          <w:bCs/>
        </w:rPr>
      </w:pPr>
      <w:r>
        <w:t>Positions are defined as Forward, Defense, and Goalkeeper.</w:t>
      </w:r>
    </w:p>
    <w:p w14:paraId="305D411D" w14:textId="7908E586" w:rsidR="009E0A83" w:rsidRPr="009E0A83" w:rsidRDefault="009E0A83" w:rsidP="009E0A83">
      <w:pPr>
        <w:pStyle w:val="NoSpacing"/>
        <w:numPr>
          <w:ilvl w:val="0"/>
          <w:numId w:val="2"/>
        </w:numPr>
        <w:rPr>
          <w:b/>
          <w:bCs/>
        </w:rPr>
      </w:pPr>
      <w:r>
        <w:lastRenderedPageBreak/>
        <w:t xml:space="preserve">One player shall not play more than 3 quarters </w:t>
      </w:r>
      <w:r w:rsidR="0009463B">
        <w:t>in</w:t>
      </w:r>
      <w:r>
        <w:t xml:space="preserve"> any </w:t>
      </w:r>
      <w:r w:rsidR="0009463B">
        <w:t xml:space="preserve">one </w:t>
      </w:r>
      <w:r>
        <w:t>position during a game if there is a complete field of players.</w:t>
      </w:r>
    </w:p>
    <w:p w14:paraId="19232DB6" w14:textId="43719244" w:rsidR="009E0A83" w:rsidRPr="009E0A83" w:rsidRDefault="009E0A83" w:rsidP="009E0A83">
      <w:pPr>
        <w:pStyle w:val="NoSpacing"/>
        <w:numPr>
          <w:ilvl w:val="0"/>
          <w:numId w:val="2"/>
        </w:numPr>
        <w:rPr>
          <w:b/>
          <w:bCs/>
        </w:rPr>
      </w:pPr>
      <w:r>
        <w:t>Players should play every position at least once during the season.</w:t>
      </w:r>
    </w:p>
    <w:p w14:paraId="7705045B" w14:textId="500ACA58" w:rsidR="009E0A83" w:rsidRPr="0022304A" w:rsidRDefault="009E0A83" w:rsidP="009E0A83">
      <w:pPr>
        <w:pStyle w:val="NoSpacing"/>
        <w:numPr>
          <w:ilvl w:val="0"/>
          <w:numId w:val="2"/>
        </w:numPr>
        <w:rPr>
          <w:b/>
          <w:bCs/>
        </w:rPr>
      </w:pPr>
      <w:r>
        <w:t>A coach is permitted behind their own defensive goal. No parents are permitted behind the goals unless one is appointed as an assistant for that game.</w:t>
      </w:r>
    </w:p>
    <w:p w14:paraId="49017A32" w14:textId="626F8653" w:rsidR="0022304A" w:rsidRPr="00061E78" w:rsidRDefault="0022304A" w:rsidP="009E0A83">
      <w:pPr>
        <w:pStyle w:val="NoSpacing"/>
        <w:numPr>
          <w:ilvl w:val="0"/>
          <w:numId w:val="2"/>
        </w:numPr>
        <w:rPr>
          <w:b/>
          <w:bCs/>
        </w:rPr>
      </w:pPr>
      <w:r>
        <w:t>There are no penalty kicks.</w:t>
      </w:r>
    </w:p>
    <w:p w14:paraId="6B810BEC" w14:textId="7056A683" w:rsidR="00061E78" w:rsidRPr="00061E78" w:rsidRDefault="00061E78" w:rsidP="00061E78">
      <w:pPr>
        <w:pStyle w:val="NoSpacing"/>
        <w:numPr>
          <w:ilvl w:val="0"/>
          <w:numId w:val="2"/>
        </w:numPr>
        <w:rPr>
          <w:b/>
          <w:bCs/>
        </w:rPr>
      </w:pPr>
      <w:r>
        <w:t>A goal cannot be scored on a kickoff unless it touches another player before crossing the goal line.</w:t>
      </w:r>
    </w:p>
    <w:p w14:paraId="60E9F808" w14:textId="733984EB" w:rsidR="0022304A" w:rsidRPr="006057ED" w:rsidRDefault="0022304A" w:rsidP="009E0A83">
      <w:pPr>
        <w:pStyle w:val="NoSpacing"/>
        <w:numPr>
          <w:ilvl w:val="0"/>
          <w:numId w:val="2"/>
        </w:numPr>
      </w:pPr>
      <w:r w:rsidRPr="006057ED">
        <w:t>Free kicks following an infraction will be indirect kicks. No goal can be scored from an indirect kick unless the ball touches another player before crossing the goal line.</w:t>
      </w:r>
    </w:p>
    <w:p w14:paraId="00AD2BA7" w14:textId="5F3F15C4" w:rsidR="0022304A" w:rsidRPr="0022304A" w:rsidRDefault="0022304A" w:rsidP="009E0A83">
      <w:pPr>
        <w:pStyle w:val="NoSpacing"/>
        <w:numPr>
          <w:ilvl w:val="0"/>
          <w:numId w:val="2"/>
        </w:numPr>
        <w:rPr>
          <w:b/>
          <w:bCs/>
        </w:rPr>
      </w:pPr>
      <w:r>
        <w:t>No offside infractions will be called.</w:t>
      </w:r>
    </w:p>
    <w:p w14:paraId="1232E61C" w14:textId="3AC5BFE3" w:rsidR="0022304A" w:rsidRPr="00DB4340" w:rsidRDefault="0022304A" w:rsidP="009E0A83">
      <w:pPr>
        <w:pStyle w:val="NoSpacing"/>
        <w:numPr>
          <w:ilvl w:val="0"/>
          <w:numId w:val="2"/>
        </w:numPr>
        <w:rPr>
          <w:b/>
          <w:bCs/>
        </w:rPr>
      </w:pPr>
      <w:r>
        <w:t>Throw-in will be repeated until correctly executed.</w:t>
      </w:r>
    </w:p>
    <w:p w14:paraId="4F5F2C79" w14:textId="6A7A7296" w:rsidR="00DB4340" w:rsidRPr="00DB4340" w:rsidRDefault="00DB4340" w:rsidP="00DB4340">
      <w:pPr>
        <w:pStyle w:val="NoSpacing"/>
        <w:numPr>
          <w:ilvl w:val="0"/>
          <w:numId w:val="2"/>
        </w:numPr>
        <w:rPr>
          <w:b/>
          <w:bCs/>
        </w:rPr>
      </w:pPr>
      <w:r>
        <w:t>Slide tackling and intentionally heading the ball is prohibited. In the instance of a slide tackle or head ball, an indirect kick is awarded to the opposing team.</w:t>
      </w:r>
    </w:p>
    <w:p w14:paraId="3CE5E10F" w14:textId="74B3543F" w:rsidR="0022304A" w:rsidRPr="00814F99" w:rsidRDefault="0022304A" w:rsidP="009E0A83">
      <w:pPr>
        <w:pStyle w:val="NoSpacing"/>
        <w:numPr>
          <w:ilvl w:val="0"/>
          <w:numId w:val="2"/>
        </w:numPr>
        <w:rPr>
          <w:b/>
          <w:bCs/>
        </w:rPr>
      </w:pPr>
      <w:r>
        <w:t>Teams are required to “play down” if an opposing team has fewer players.</w:t>
      </w:r>
      <w:r w:rsidR="00BC3CA3">
        <w:t xml:space="preserve"> If a team has less than 4</w:t>
      </w:r>
      <w:r w:rsidR="009B65B0">
        <w:t xml:space="preserve"> p</w:t>
      </w:r>
      <w:r w:rsidR="00BC3CA3">
        <w:t>layers, the players of both teams shall be redistributed evenly amongst both teams, and a scrimmage played.</w:t>
      </w:r>
    </w:p>
    <w:p w14:paraId="1EB3F6E4" w14:textId="77777777" w:rsidR="00814F99" w:rsidRPr="00BC3CA3" w:rsidRDefault="00814F99" w:rsidP="00814F99">
      <w:pPr>
        <w:pStyle w:val="NoSpacing"/>
        <w:ind w:left="1440"/>
        <w:rPr>
          <w:b/>
          <w:bCs/>
        </w:rPr>
      </w:pPr>
    </w:p>
    <w:p w14:paraId="095B8C22" w14:textId="1D48D182" w:rsidR="00BC3CA3" w:rsidRPr="00BC3CA3" w:rsidRDefault="00BC3CA3" w:rsidP="00BC3CA3">
      <w:pPr>
        <w:pStyle w:val="NoSpacing"/>
        <w:numPr>
          <w:ilvl w:val="0"/>
          <w:numId w:val="1"/>
        </w:numPr>
        <w:rPr>
          <w:b/>
          <w:bCs/>
        </w:rPr>
      </w:pPr>
      <w:r>
        <w:t>U8 (Ball size #4)</w:t>
      </w:r>
    </w:p>
    <w:p w14:paraId="0D9A2359" w14:textId="27ADB7DE" w:rsidR="00BC3CA3" w:rsidRPr="00E63169" w:rsidRDefault="00BC3CA3" w:rsidP="00BC3CA3">
      <w:pPr>
        <w:pStyle w:val="NoSpacing"/>
        <w:numPr>
          <w:ilvl w:val="0"/>
          <w:numId w:val="3"/>
        </w:numPr>
        <w:rPr>
          <w:b/>
          <w:bCs/>
        </w:rPr>
      </w:pPr>
      <w:r>
        <w:t xml:space="preserve">Four 10-minute quarters; </w:t>
      </w:r>
      <w:r w:rsidR="00E63169">
        <w:t>2–3-minute</w:t>
      </w:r>
      <w:r>
        <w:t xml:space="preserve"> break between quarters; </w:t>
      </w:r>
      <w:r w:rsidR="00E63169">
        <w:t>5–10-minute break at the half. No overtime.</w:t>
      </w:r>
    </w:p>
    <w:p w14:paraId="4E73821C" w14:textId="01768141" w:rsidR="00E63169" w:rsidRPr="00E63169" w:rsidRDefault="00E63169" w:rsidP="00BC3CA3">
      <w:pPr>
        <w:pStyle w:val="NoSpacing"/>
        <w:numPr>
          <w:ilvl w:val="0"/>
          <w:numId w:val="3"/>
        </w:numPr>
        <w:rPr>
          <w:b/>
          <w:bCs/>
        </w:rPr>
      </w:pPr>
      <w:r>
        <w:t xml:space="preserve">All players must play at least 2 quarters per game, except in the case of illness, injury, </w:t>
      </w:r>
      <w:r w:rsidR="004C62A6">
        <w:t>un</w:t>
      </w:r>
      <w:r>
        <w:t>willingness, or ejection from the game.</w:t>
      </w:r>
    </w:p>
    <w:p w14:paraId="2158D954" w14:textId="77777777" w:rsidR="00E63169" w:rsidRPr="009E0A83" w:rsidRDefault="00E63169" w:rsidP="00E63169">
      <w:pPr>
        <w:pStyle w:val="NoSpacing"/>
        <w:numPr>
          <w:ilvl w:val="0"/>
          <w:numId w:val="3"/>
        </w:numPr>
        <w:rPr>
          <w:b/>
          <w:bCs/>
        </w:rPr>
      </w:pPr>
      <w:r>
        <w:t>Positions are defined as Forward, Defense, and Goalkeeper.</w:t>
      </w:r>
    </w:p>
    <w:p w14:paraId="689621E9" w14:textId="7D3EE178" w:rsidR="00E63169" w:rsidRPr="009E0A83" w:rsidRDefault="00E63169" w:rsidP="00E63169">
      <w:pPr>
        <w:pStyle w:val="NoSpacing"/>
        <w:numPr>
          <w:ilvl w:val="0"/>
          <w:numId w:val="3"/>
        </w:numPr>
        <w:rPr>
          <w:b/>
          <w:bCs/>
        </w:rPr>
      </w:pPr>
      <w:r>
        <w:t>One player shall not play more than 3 quarters</w:t>
      </w:r>
      <w:r w:rsidR="0009463B">
        <w:t xml:space="preserve"> in</w:t>
      </w:r>
      <w:r>
        <w:t xml:space="preserve"> any </w:t>
      </w:r>
      <w:r w:rsidR="0009463B">
        <w:t xml:space="preserve">one </w:t>
      </w:r>
      <w:r>
        <w:t>position during a game if there is a complete field of players.</w:t>
      </w:r>
    </w:p>
    <w:p w14:paraId="629FE2E6" w14:textId="77777777" w:rsidR="00E63169" w:rsidRPr="009E0A83" w:rsidRDefault="00E63169" w:rsidP="00E63169">
      <w:pPr>
        <w:pStyle w:val="NoSpacing"/>
        <w:numPr>
          <w:ilvl w:val="0"/>
          <w:numId w:val="3"/>
        </w:numPr>
        <w:rPr>
          <w:b/>
          <w:bCs/>
        </w:rPr>
      </w:pPr>
      <w:r>
        <w:t>Players should play every position at least once during the season.</w:t>
      </w:r>
    </w:p>
    <w:p w14:paraId="42C31BC1" w14:textId="19B664FB" w:rsidR="00E63169" w:rsidRPr="00E63169" w:rsidRDefault="00E63169" w:rsidP="00BC3CA3">
      <w:pPr>
        <w:pStyle w:val="NoSpacing"/>
        <w:numPr>
          <w:ilvl w:val="0"/>
          <w:numId w:val="3"/>
        </w:numPr>
        <w:rPr>
          <w:b/>
          <w:bCs/>
        </w:rPr>
      </w:pPr>
      <w:r>
        <w:t>No one is permitted behind the goals.</w:t>
      </w:r>
    </w:p>
    <w:p w14:paraId="054CC2DC" w14:textId="55AEFEEA" w:rsidR="00E63169" w:rsidRPr="005F74D5" w:rsidRDefault="00E63169" w:rsidP="00BC3CA3">
      <w:pPr>
        <w:pStyle w:val="NoSpacing"/>
        <w:numPr>
          <w:ilvl w:val="0"/>
          <w:numId w:val="3"/>
        </w:numPr>
        <w:rPr>
          <w:b/>
          <w:bCs/>
        </w:rPr>
      </w:pPr>
      <w:r>
        <w:t>There are no penalty kicks</w:t>
      </w:r>
      <w:r w:rsidR="005F74D5">
        <w:t>.</w:t>
      </w:r>
    </w:p>
    <w:p w14:paraId="35763CFC" w14:textId="731133C1" w:rsidR="005F74D5" w:rsidRPr="006057ED" w:rsidRDefault="005F74D5" w:rsidP="00BC3CA3">
      <w:pPr>
        <w:pStyle w:val="NoSpacing"/>
        <w:numPr>
          <w:ilvl w:val="0"/>
          <w:numId w:val="3"/>
        </w:numPr>
        <w:rPr>
          <w:b/>
          <w:bCs/>
        </w:rPr>
      </w:pPr>
      <w:r>
        <w:t xml:space="preserve">A goal cannot be scored on a </w:t>
      </w:r>
      <w:r w:rsidR="00061E78">
        <w:t>kickoff unless it touches another player before crossing the goal line.</w:t>
      </w:r>
    </w:p>
    <w:p w14:paraId="0824AC3A" w14:textId="216DA803" w:rsidR="006057ED" w:rsidRPr="005F74D5" w:rsidRDefault="006057ED" w:rsidP="006057ED">
      <w:pPr>
        <w:pStyle w:val="NoSpacing"/>
        <w:numPr>
          <w:ilvl w:val="0"/>
          <w:numId w:val="3"/>
        </w:numPr>
        <w:rPr>
          <w:b/>
          <w:bCs/>
        </w:rPr>
      </w:pPr>
      <w:r>
        <w:t>Free kicks following an infraction will be indirect kicks. No goal can be scored from an indirect kick unless the ball touches another player before crossing the goal line.</w:t>
      </w:r>
    </w:p>
    <w:p w14:paraId="38B80F03" w14:textId="3F4216CF" w:rsidR="006057ED" w:rsidRPr="006057ED" w:rsidRDefault="006057ED" w:rsidP="00BC3CA3">
      <w:pPr>
        <w:pStyle w:val="NoSpacing"/>
        <w:numPr>
          <w:ilvl w:val="0"/>
          <w:numId w:val="3"/>
        </w:numPr>
        <w:rPr>
          <w:b/>
          <w:bCs/>
        </w:rPr>
      </w:pPr>
      <w:r>
        <w:t>Only blatant offside infractions will be called.</w:t>
      </w:r>
    </w:p>
    <w:p w14:paraId="6571E534" w14:textId="1C4C7A31" w:rsidR="006057ED" w:rsidRPr="00DB4340" w:rsidRDefault="006057ED" w:rsidP="00BC3CA3">
      <w:pPr>
        <w:pStyle w:val="NoSpacing"/>
        <w:numPr>
          <w:ilvl w:val="0"/>
          <w:numId w:val="3"/>
        </w:numPr>
        <w:rPr>
          <w:b/>
          <w:bCs/>
        </w:rPr>
      </w:pPr>
      <w:r>
        <w:t xml:space="preserve">Throw-ins will be repeated 1 time if done </w:t>
      </w:r>
      <w:r w:rsidR="00562F24">
        <w:t>in</w:t>
      </w:r>
      <w:r>
        <w:t>correctly. After the 2</w:t>
      </w:r>
      <w:r w:rsidRPr="006057ED">
        <w:rPr>
          <w:vertAlign w:val="superscript"/>
        </w:rPr>
        <w:t>nd</w:t>
      </w:r>
      <w:r>
        <w:t xml:space="preserve"> incorrect throw-in, the opposing team will be given possession of the throw-in.</w:t>
      </w:r>
    </w:p>
    <w:p w14:paraId="3CF875C7" w14:textId="3A977A4A" w:rsidR="00DB4340" w:rsidRPr="006057ED" w:rsidRDefault="00DB4340" w:rsidP="00BC3CA3">
      <w:pPr>
        <w:pStyle w:val="NoSpacing"/>
        <w:numPr>
          <w:ilvl w:val="0"/>
          <w:numId w:val="3"/>
        </w:numPr>
        <w:rPr>
          <w:b/>
          <w:bCs/>
        </w:rPr>
      </w:pPr>
      <w:r>
        <w:t>Slide tackling and intentionally heading the ball is prohibited. In the instance of a slide tackle or head ball, an indirect kick is awarded to the opposing team.</w:t>
      </w:r>
    </w:p>
    <w:p w14:paraId="4BDB030E" w14:textId="6474A60C" w:rsidR="006057ED" w:rsidRPr="00814F99" w:rsidRDefault="006057ED" w:rsidP="006057ED">
      <w:pPr>
        <w:pStyle w:val="NoSpacing"/>
        <w:numPr>
          <w:ilvl w:val="0"/>
          <w:numId w:val="3"/>
        </w:numPr>
        <w:rPr>
          <w:b/>
          <w:bCs/>
        </w:rPr>
      </w:pPr>
      <w:r>
        <w:t>Teams are required to “play down” if an opposing team has fewer players. If a team has less than 5</w:t>
      </w:r>
      <w:r w:rsidR="009B65B0">
        <w:t xml:space="preserve"> p</w:t>
      </w:r>
      <w:r>
        <w:t>layers, the players of both teams shall be redistributed evenly amongst both teams, and a scrimmage played.</w:t>
      </w:r>
    </w:p>
    <w:p w14:paraId="6A12F7A5" w14:textId="77777777" w:rsidR="00814F99" w:rsidRPr="00BC3CA3" w:rsidRDefault="00814F99" w:rsidP="00814F99">
      <w:pPr>
        <w:pStyle w:val="NoSpacing"/>
        <w:ind w:left="1440"/>
        <w:rPr>
          <w:b/>
          <w:bCs/>
        </w:rPr>
      </w:pPr>
    </w:p>
    <w:p w14:paraId="78400A60" w14:textId="42A750F0" w:rsidR="006057ED" w:rsidRPr="006057ED" w:rsidRDefault="006057ED" w:rsidP="006057ED">
      <w:pPr>
        <w:pStyle w:val="NoSpacing"/>
        <w:numPr>
          <w:ilvl w:val="0"/>
          <w:numId w:val="1"/>
        </w:numPr>
        <w:rPr>
          <w:b/>
          <w:bCs/>
        </w:rPr>
      </w:pPr>
      <w:r>
        <w:t>U10 (Ball Size #4)</w:t>
      </w:r>
    </w:p>
    <w:p w14:paraId="27D8D93C" w14:textId="2DD9CB6E" w:rsidR="006057ED" w:rsidRPr="00A31A8F" w:rsidRDefault="00A31A8F" w:rsidP="006057ED">
      <w:pPr>
        <w:pStyle w:val="NoSpacing"/>
        <w:numPr>
          <w:ilvl w:val="0"/>
          <w:numId w:val="4"/>
        </w:numPr>
        <w:rPr>
          <w:b/>
          <w:bCs/>
        </w:rPr>
      </w:pPr>
      <w:r>
        <w:t xml:space="preserve">Two 25-minute halves; </w:t>
      </w:r>
      <w:r w:rsidR="00332CC0">
        <w:t>5-10</w:t>
      </w:r>
      <w:r>
        <w:t>-minute break at the half. No overtime. (Tournament play goes to penalty kicks if there is a tie at the end of regulation time.)</w:t>
      </w:r>
    </w:p>
    <w:p w14:paraId="7579E548" w14:textId="412F218F" w:rsidR="00A31A8F" w:rsidRPr="00173F2E" w:rsidRDefault="00A31A8F" w:rsidP="006057ED">
      <w:pPr>
        <w:pStyle w:val="NoSpacing"/>
        <w:numPr>
          <w:ilvl w:val="0"/>
          <w:numId w:val="4"/>
        </w:numPr>
        <w:rPr>
          <w:b/>
          <w:bCs/>
        </w:rPr>
      </w:pPr>
      <w:r>
        <w:t>All players should play approximately 25 minutes per game, except in the case of illness, injury,</w:t>
      </w:r>
      <w:r w:rsidR="004C62A6" w:rsidRPr="004C62A6">
        <w:t xml:space="preserve"> </w:t>
      </w:r>
      <w:r w:rsidR="004C62A6">
        <w:t>unwillingness,</w:t>
      </w:r>
      <w:r>
        <w:t xml:space="preserve"> or ejection from the game. </w:t>
      </w:r>
      <w:r w:rsidR="008F0E95">
        <w:t xml:space="preserve">Failure to attend and participate in </w:t>
      </w:r>
      <w:r w:rsidR="008F0E95">
        <w:lastRenderedPageBreak/>
        <w:t xml:space="preserve">practice can result in fewer playing minutes. </w:t>
      </w:r>
      <w:r>
        <w:t>This will be at the discretion of the coach/assistant coach for that day.</w:t>
      </w:r>
      <w:r w:rsidR="008F0E95">
        <w:t xml:space="preserve"> </w:t>
      </w:r>
    </w:p>
    <w:p w14:paraId="0777D056" w14:textId="0FCE1AC5" w:rsidR="00173F2E" w:rsidRPr="005F74D5" w:rsidRDefault="00173F2E" w:rsidP="006057ED">
      <w:pPr>
        <w:pStyle w:val="NoSpacing"/>
        <w:numPr>
          <w:ilvl w:val="0"/>
          <w:numId w:val="4"/>
        </w:numPr>
        <w:rPr>
          <w:b/>
          <w:bCs/>
        </w:rPr>
      </w:pPr>
      <w:r>
        <w:t xml:space="preserve">Players may specialize at one position and </w:t>
      </w:r>
      <w:r w:rsidR="0009463B">
        <w:t>can</w:t>
      </w:r>
      <w:r>
        <w:t xml:space="preserve"> play that position the entire game at the discretion of his/her coach.</w:t>
      </w:r>
    </w:p>
    <w:p w14:paraId="70E5B36E" w14:textId="2CB7C783" w:rsidR="005F74D5" w:rsidRPr="005F74D5" w:rsidRDefault="005F74D5" w:rsidP="005F74D5">
      <w:pPr>
        <w:pStyle w:val="NoSpacing"/>
        <w:numPr>
          <w:ilvl w:val="0"/>
          <w:numId w:val="4"/>
        </w:numPr>
      </w:pPr>
      <w:r>
        <w:t>A goal can be scored on the kick-off.</w:t>
      </w:r>
    </w:p>
    <w:p w14:paraId="772B6C3B" w14:textId="2E4EFD7F" w:rsidR="009B65B0" w:rsidRPr="0049762D" w:rsidRDefault="009B65B0" w:rsidP="006057ED">
      <w:pPr>
        <w:pStyle w:val="NoSpacing"/>
        <w:numPr>
          <w:ilvl w:val="0"/>
          <w:numId w:val="4"/>
        </w:numPr>
        <w:rPr>
          <w:b/>
          <w:bCs/>
        </w:rPr>
      </w:pPr>
      <w:r>
        <w:t>In the event an infractio</w:t>
      </w:r>
      <w:r w:rsidR="0049762D">
        <w:t>n is called against the defensive team within the penalty box area of the defensive team’s goal, a penalty kick will be taken from the penalty kick marker.</w:t>
      </w:r>
    </w:p>
    <w:p w14:paraId="275FC429" w14:textId="6AF8C6F2" w:rsidR="0049762D" w:rsidRPr="0049762D" w:rsidRDefault="0049762D" w:rsidP="006057ED">
      <w:pPr>
        <w:pStyle w:val="NoSpacing"/>
        <w:numPr>
          <w:ilvl w:val="0"/>
          <w:numId w:val="4"/>
        </w:numPr>
        <w:rPr>
          <w:b/>
          <w:bCs/>
        </w:rPr>
      </w:pPr>
      <w:r>
        <w:t>Free kicks following an infraction can be either direct or indirect kicks depending on the infraction. No goal can be scored from an indirect kick unless the ball touches another player before crossing the goal line.</w:t>
      </w:r>
    </w:p>
    <w:p w14:paraId="64F51D6F" w14:textId="4AA330B5" w:rsidR="0049762D" w:rsidRPr="0049762D" w:rsidRDefault="0049762D" w:rsidP="006057ED">
      <w:pPr>
        <w:pStyle w:val="NoSpacing"/>
        <w:numPr>
          <w:ilvl w:val="0"/>
          <w:numId w:val="4"/>
        </w:numPr>
        <w:rPr>
          <w:b/>
          <w:bCs/>
        </w:rPr>
      </w:pPr>
      <w:r>
        <w:t>Offside infractions will be called.</w:t>
      </w:r>
    </w:p>
    <w:p w14:paraId="71906744" w14:textId="4268F695" w:rsidR="0049762D" w:rsidRPr="00DB4340" w:rsidRDefault="0049762D" w:rsidP="006057ED">
      <w:pPr>
        <w:pStyle w:val="NoSpacing"/>
        <w:numPr>
          <w:ilvl w:val="0"/>
          <w:numId w:val="4"/>
        </w:numPr>
        <w:rPr>
          <w:b/>
          <w:bCs/>
        </w:rPr>
      </w:pPr>
      <w:r>
        <w:t>If a throw-in is done improperly the opposing team will be given possession of the throw-in.</w:t>
      </w:r>
    </w:p>
    <w:p w14:paraId="4FC87903" w14:textId="4E174B34" w:rsidR="00DB4340" w:rsidRPr="00DB4340" w:rsidRDefault="00DB4340" w:rsidP="00DB4340">
      <w:pPr>
        <w:pStyle w:val="NoSpacing"/>
        <w:numPr>
          <w:ilvl w:val="0"/>
          <w:numId w:val="4"/>
        </w:numPr>
        <w:rPr>
          <w:b/>
          <w:bCs/>
        </w:rPr>
      </w:pPr>
      <w:r>
        <w:t>Slide tackling and intentionally heading the ball is prohibited. In the instance of a slide tackle or head ball, an indirect kick is awarded to the opposing team.</w:t>
      </w:r>
    </w:p>
    <w:p w14:paraId="2A404B51" w14:textId="28258DFF" w:rsidR="005E61BD" w:rsidRPr="00DB4340" w:rsidRDefault="005E61BD" w:rsidP="006057ED">
      <w:pPr>
        <w:pStyle w:val="NoSpacing"/>
        <w:numPr>
          <w:ilvl w:val="0"/>
          <w:numId w:val="4"/>
        </w:numPr>
        <w:rPr>
          <w:b/>
          <w:bCs/>
        </w:rPr>
      </w:pPr>
      <w:r>
        <w:t xml:space="preserve">Teams are not required to “play down” if </w:t>
      </w:r>
      <w:r w:rsidR="009302DE">
        <w:t xml:space="preserve">the </w:t>
      </w:r>
      <w:r>
        <w:t>opposing team has fewer players. This will be at the coach’s discretion.</w:t>
      </w:r>
      <w:r w:rsidR="009302DE">
        <w:t xml:space="preserve"> If a team has less than </w:t>
      </w:r>
      <w:r w:rsidR="006E20BE">
        <w:t>6</w:t>
      </w:r>
      <w:r w:rsidR="009302DE">
        <w:t xml:space="preserve"> players, that team will forfeit and the opposing team will win by a score of 1-0. However, the players from both teams will then be redistributed evenly amongst both teams, and a scrimmage played.</w:t>
      </w:r>
    </w:p>
    <w:p w14:paraId="7B94D87D" w14:textId="73B93433" w:rsidR="00DB4340" w:rsidRPr="00DB4340" w:rsidRDefault="00DB4340" w:rsidP="006057ED">
      <w:pPr>
        <w:pStyle w:val="NoSpacing"/>
        <w:numPr>
          <w:ilvl w:val="0"/>
          <w:numId w:val="4"/>
        </w:numPr>
        <w:rPr>
          <w:b/>
          <w:bCs/>
        </w:rPr>
      </w:pPr>
      <w:r>
        <w:t>Regular season games can end in a tie.</w:t>
      </w:r>
    </w:p>
    <w:p w14:paraId="644A3110" w14:textId="77777777" w:rsidR="00DB4340" w:rsidRPr="009302DE" w:rsidRDefault="00DB4340" w:rsidP="00DB4340">
      <w:pPr>
        <w:pStyle w:val="NoSpacing"/>
        <w:numPr>
          <w:ilvl w:val="0"/>
          <w:numId w:val="4"/>
        </w:numPr>
        <w:rPr>
          <w:b/>
          <w:bCs/>
        </w:rPr>
      </w:pPr>
      <w:r>
        <w:t>During playoffs, in the event of a tie, the winner will be determined by penalty kicks. The goalkeeper must be the goalkeeper on the field at the end of standard play. Each team will alternate shooting penalty kicks in sets of 3. If the game is still tied, another set of 3 penalty kicks is awarded. In the game remains a tie, it will go into sets of 1 at a time. Every player must kick a penalty shot before a player kicks a second time, should the game remain tied through all players. The winner of the coin toss will get to determine who kicks first or second.</w:t>
      </w:r>
    </w:p>
    <w:p w14:paraId="23147E9E" w14:textId="77777777" w:rsidR="00DB4340" w:rsidRPr="009302DE" w:rsidRDefault="00DB4340" w:rsidP="00814F99">
      <w:pPr>
        <w:pStyle w:val="NoSpacing"/>
        <w:rPr>
          <w:b/>
          <w:bCs/>
        </w:rPr>
      </w:pPr>
    </w:p>
    <w:p w14:paraId="392CDD13" w14:textId="5B444830" w:rsidR="009302DE" w:rsidRPr="009302DE" w:rsidRDefault="009302DE" w:rsidP="009302DE">
      <w:pPr>
        <w:pStyle w:val="NoSpacing"/>
        <w:numPr>
          <w:ilvl w:val="0"/>
          <w:numId w:val="1"/>
        </w:numPr>
        <w:rPr>
          <w:b/>
          <w:bCs/>
        </w:rPr>
      </w:pPr>
      <w:r>
        <w:t>U15 (Ball size #5)</w:t>
      </w:r>
    </w:p>
    <w:p w14:paraId="6592507F" w14:textId="63198435" w:rsidR="009302DE" w:rsidRPr="009302DE" w:rsidRDefault="009302DE" w:rsidP="009302DE">
      <w:pPr>
        <w:pStyle w:val="NoSpacing"/>
        <w:numPr>
          <w:ilvl w:val="0"/>
          <w:numId w:val="5"/>
        </w:numPr>
        <w:rPr>
          <w:b/>
          <w:bCs/>
        </w:rPr>
      </w:pPr>
      <w:r>
        <w:t xml:space="preserve">Two 30-minute halves; </w:t>
      </w:r>
      <w:r w:rsidR="00332CC0">
        <w:t>5-10</w:t>
      </w:r>
      <w:r>
        <w:t>-minute break at half. No overtime. (Tournament play goes to penalty kicks if there is a tie at the end of regulation time.)</w:t>
      </w:r>
    </w:p>
    <w:p w14:paraId="6142E514" w14:textId="26220413" w:rsidR="009302DE" w:rsidRPr="00173F2E" w:rsidRDefault="009302DE" w:rsidP="009302DE">
      <w:pPr>
        <w:pStyle w:val="NoSpacing"/>
        <w:numPr>
          <w:ilvl w:val="0"/>
          <w:numId w:val="5"/>
        </w:numPr>
        <w:rPr>
          <w:b/>
          <w:bCs/>
        </w:rPr>
      </w:pPr>
      <w:r>
        <w:t xml:space="preserve">All players should play approximately 30 minutes per game, except in the case of illness, injury, </w:t>
      </w:r>
      <w:r w:rsidR="004C62A6">
        <w:t xml:space="preserve">unwillingness, </w:t>
      </w:r>
      <w:r>
        <w:t xml:space="preserve">or ejection from the game. </w:t>
      </w:r>
      <w:r w:rsidR="008F0E95">
        <w:t xml:space="preserve">Failure to attend and participate in practice can result in fewer playing minutes. </w:t>
      </w:r>
      <w:r>
        <w:t>This will be at the discretion of the coach/assistant coach for that day.</w:t>
      </w:r>
    </w:p>
    <w:p w14:paraId="5E5B0BE7" w14:textId="287B8B88" w:rsidR="009302DE" w:rsidRPr="005F74D5" w:rsidRDefault="009302DE" w:rsidP="009302DE">
      <w:pPr>
        <w:pStyle w:val="NoSpacing"/>
        <w:numPr>
          <w:ilvl w:val="0"/>
          <w:numId w:val="5"/>
        </w:numPr>
        <w:rPr>
          <w:b/>
          <w:bCs/>
        </w:rPr>
      </w:pPr>
      <w:r>
        <w:t xml:space="preserve">Players may specialize at one position and </w:t>
      </w:r>
      <w:r w:rsidR="004C62A6">
        <w:t>can</w:t>
      </w:r>
      <w:r>
        <w:t xml:space="preserve"> play that position the entire game at the discretion of his/her coach.</w:t>
      </w:r>
    </w:p>
    <w:p w14:paraId="26A4A74A" w14:textId="5481BA1F" w:rsidR="005F74D5" w:rsidRPr="005F74D5" w:rsidRDefault="005F74D5" w:rsidP="005F74D5">
      <w:pPr>
        <w:pStyle w:val="NoSpacing"/>
        <w:numPr>
          <w:ilvl w:val="0"/>
          <w:numId w:val="5"/>
        </w:numPr>
      </w:pPr>
      <w:r>
        <w:t>A goal can be scored on the kick-off.</w:t>
      </w:r>
    </w:p>
    <w:p w14:paraId="65E47C60" w14:textId="77777777" w:rsidR="009302DE" w:rsidRPr="0049762D" w:rsidRDefault="009302DE" w:rsidP="009302DE">
      <w:pPr>
        <w:pStyle w:val="NoSpacing"/>
        <w:numPr>
          <w:ilvl w:val="0"/>
          <w:numId w:val="5"/>
        </w:numPr>
        <w:rPr>
          <w:b/>
          <w:bCs/>
        </w:rPr>
      </w:pPr>
      <w:r>
        <w:t>In the event an infraction is called against the defensive team within the penalty box area of the defensive team’s goal, a penalty kick will be taken from the penalty kick marker.</w:t>
      </w:r>
    </w:p>
    <w:p w14:paraId="09845874" w14:textId="77777777" w:rsidR="009302DE" w:rsidRPr="0049762D" w:rsidRDefault="009302DE" w:rsidP="009302DE">
      <w:pPr>
        <w:pStyle w:val="NoSpacing"/>
        <w:numPr>
          <w:ilvl w:val="0"/>
          <w:numId w:val="5"/>
        </w:numPr>
        <w:rPr>
          <w:b/>
          <w:bCs/>
        </w:rPr>
      </w:pPr>
      <w:r>
        <w:t>Free kicks following an infraction can be either direct or indirect kicks depending on the infraction. No goal can be scored from an indirect kick unless the ball touches another player before crossing the goal line.</w:t>
      </w:r>
    </w:p>
    <w:p w14:paraId="35420AFF" w14:textId="77777777" w:rsidR="009302DE" w:rsidRPr="0049762D" w:rsidRDefault="009302DE" w:rsidP="009302DE">
      <w:pPr>
        <w:pStyle w:val="NoSpacing"/>
        <w:numPr>
          <w:ilvl w:val="0"/>
          <w:numId w:val="5"/>
        </w:numPr>
        <w:rPr>
          <w:b/>
          <w:bCs/>
        </w:rPr>
      </w:pPr>
      <w:r>
        <w:t>Offside infractions will be called.</w:t>
      </w:r>
    </w:p>
    <w:p w14:paraId="41AC9C99" w14:textId="11A1E85A" w:rsidR="009302DE" w:rsidRPr="00814F99" w:rsidRDefault="009302DE" w:rsidP="009302DE">
      <w:pPr>
        <w:pStyle w:val="NoSpacing"/>
        <w:numPr>
          <w:ilvl w:val="0"/>
          <w:numId w:val="5"/>
        </w:numPr>
        <w:rPr>
          <w:b/>
          <w:bCs/>
        </w:rPr>
      </w:pPr>
      <w:r>
        <w:lastRenderedPageBreak/>
        <w:t>If a throw-in is done improperly the opposing team will be given possession of the throw-in.</w:t>
      </w:r>
    </w:p>
    <w:p w14:paraId="0B5B9014" w14:textId="6D9BABBB" w:rsidR="00814F99" w:rsidRPr="00814F99" w:rsidRDefault="00814F99" w:rsidP="00814F99">
      <w:pPr>
        <w:pStyle w:val="NoSpacing"/>
        <w:numPr>
          <w:ilvl w:val="0"/>
          <w:numId w:val="5"/>
        </w:numPr>
        <w:rPr>
          <w:b/>
          <w:bCs/>
        </w:rPr>
      </w:pPr>
      <w:r>
        <w:t>Slide tackling the ball is prohibited. In the instance of a slide tackle, an indirect kick is awarded to the opposing team.</w:t>
      </w:r>
    </w:p>
    <w:p w14:paraId="08181A20" w14:textId="23D8F32A" w:rsidR="00814F99" w:rsidRPr="00814F99" w:rsidRDefault="00814F99" w:rsidP="00814F99">
      <w:pPr>
        <w:pStyle w:val="NoSpacing"/>
        <w:numPr>
          <w:ilvl w:val="0"/>
          <w:numId w:val="5"/>
        </w:numPr>
        <w:rPr>
          <w:b/>
          <w:bCs/>
        </w:rPr>
      </w:pPr>
      <w:r>
        <w:t>Heading the ball is permitted.</w:t>
      </w:r>
    </w:p>
    <w:p w14:paraId="160069C2" w14:textId="53D7C813" w:rsidR="009302DE" w:rsidRPr="00DB4340" w:rsidRDefault="009302DE" w:rsidP="009302DE">
      <w:pPr>
        <w:pStyle w:val="NoSpacing"/>
        <w:numPr>
          <w:ilvl w:val="0"/>
          <w:numId w:val="5"/>
        </w:numPr>
        <w:rPr>
          <w:b/>
          <w:bCs/>
        </w:rPr>
      </w:pPr>
      <w:r>
        <w:t xml:space="preserve">Teams are not required to “play down” if the opposing team has fewer players. This will be at the coach’s discretion. If a team has </w:t>
      </w:r>
      <w:r w:rsidR="00DB4340">
        <w:t>fewer</w:t>
      </w:r>
      <w:r>
        <w:t xml:space="preserve"> than </w:t>
      </w:r>
      <w:r w:rsidR="00DB4340">
        <w:t>7</w:t>
      </w:r>
      <w:r>
        <w:t xml:space="preserve"> players, that team will forfeit and the opposing team will win by a score of 1-0. However, the players from both teams will then be redistributed evenly amongst both teams, and a scrimmage played.</w:t>
      </w:r>
    </w:p>
    <w:p w14:paraId="182363F6" w14:textId="25387B97" w:rsidR="00DB4340" w:rsidRPr="00DB4340" w:rsidRDefault="00DB4340" w:rsidP="009302DE">
      <w:pPr>
        <w:pStyle w:val="NoSpacing"/>
        <w:numPr>
          <w:ilvl w:val="0"/>
          <w:numId w:val="5"/>
        </w:numPr>
        <w:rPr>
          <w:b/>
          <w:bCs/>
        </w:rPr>
      </w:pPr>
      <w:r>
        <w:t>Regular season games can end in a tie score.</w:t>
      </w:r>
    </w:p>
    <w:p w14:paraId="02EA1E29" w14:textId="7A79A301" w:rsidR="00DB4340" w:rsidRPr="009302DE" w:rsidRDefault="00DB4340" w:rsidP="009302DE">
      <w:pPr>
        <w:pStyle w:val="NoSpacing"/>
        <w:numPr>
          <w:ilvl w:val="0"/>
          <w:numId w:val="5"/>
        </w:numPr>
        <w:rPr>
          <w:b/>
          <w:bCs/>
        </w:rPr>
      </w:pPr>
      <w:r>
        <w:t>During playoffs, in the event of a tie, the winner will be determined by penalty kicks. The goalkeeper must be the goalkeeper on the field at the end of standard play. Each team will alternate shooting penalty kicks in sets of 3. If the game is still tied, another set of 3 penalty kicks is awarded. In the game remains a tie, it will go into sets of 1 at a time. Every player must kick a penalty shot before a player kicks a second time, should the game remain tied through all players. The winner of the coin toss will get to determine who kicks first or second.</w:t>
      </w:r>
    </w:p>
    <w:p w14:paraId="7F7FB4AA" w14:textId="07713889" w:rsidR="009302DE" w:rsidRDefault="003C7B22" w:rsidP="009302DE">
      <w:pPr>
        <w:pStyle w:val="NoSpacing"/>
      </w:pPr>
      <w:r>
        <w:rPr>
          <w:b/>
          <w:bCs/>
          <w:u w:val="single"/>
        </w:rPr>
        <w:t>Regulations</w:t>
      </w:r>
      <w:r>
        <w:rPr>
          <w:b/>
          <w:bCs/>
        </w:rPr>
        <w:t>:</w:t>
      </w:r>
    </w:p>
    <w:p w14:paraId="1D9296EB" w14:textId="422D0903" w:rsidR="003C7B22" w:rsidRDefault="003C7B22" w:rsidP="003C7B22">
      <w:pPr>
        <w:pStyle w:val="NoSpacing"/>
        <w:numPr>
          <w:ilvl w:val="0"/>
          <w:numId w:val="1"/>
        </w:numPr>
      </w:pPr>
      <w:r>
        <w:t>A goal can be scored on the kick-off</w:t>
      </w:r>
      <w:r w:rsidR="00061E78">
        <w:t xml:space="preserve"> in U10 and U15. In U6 and U8, the ball must touch another player before crossing the goal line.</w:t>
      </w:r>
    </w:p>
    <w:p w14:paraId="4230B008" w14:textId="2F7F418E" w:rsidR="003C7B22" w:rsidRDefault="003C7B22" w:rsidP="003C7B22">
      <w:pPr>
        <w:pStyle w:val="NoSpacing"/>
        <w:numPr>
          <w:ilvl w:val="0"/>
          <w:numId w:val="1"/>
        </w:numPr>
      </w:pPr>
      <w:r>
        <w:t xml:space="preserve">If the goalkeeper has </w:t>
      </w:r>
      <w:r w:rsidRPr="005F74D5">
        <w:rPr>
          <w:i/>
          <w:iCs/>
        </w:rPr>
        <w:t>control</w:t>
      </w:r>
      <w:r>
        <w:t xml:space="preserve"> of the ball, the offense must back away. Safety of the goalkeeper is of primary concern.</w:t>
      </w:r>
      <w:r w:rsidR="008F0E95">
        <w:t xml:space="preserve"> The goalkeeper may only hold a ball within their box for up to 8 seconds.</w:t>
      </w:r>
    </w:p>
    <w:p w14:paraId="5D200ADB" w14:textId="7C9BD4F4" w:rsidR="003C7B22" w:rsidRDefault="003C7B22" w:rsidP="003C7B22">
      <w:pPr>
        <w:pStyle w:val="NoSpacing"/>
        <w:numPr>
          <w:ilvl w:val="0"/>
          <w:numId w:val="1"/>
        </w:numPr>
      </w:pPr>
      <w:r>
        <w:t xml:space="preserve">In the event of an apparent injury to a player, the referee should immediately stop play for the safety of the child. The ball is placed back into play by a dropped ball at the point where the ball was, when play stopped. The player that was injured will be required to leave the game until the next legal substitution. Only the injured player can be substituted for at this time. Coaches and parents should not enter the field of play unless instructed to </w:t>
      </w:r>
      <w:r w:rsidR="001F7121">
        <w:t>do so by</w:t>
      </w:r>
      <w:r>
        <w:t xml:space="preserve"> the referee.</w:t>
      </w:r>
    </w:p>
    <w:p w14:paraId="0145899C" w14:textId="65203083" w:rsidR="001F7121" w:rsidRDefault="001F7121" w:rsidP="003C7B22">
      <w:pPr>
        <w:pStyle w:val="NoSpacing"/>
        <w:numPr>
          <w:ilvl w:val="0"/>
          <w:numId w:val="1"/>
        </w:numPr>
      </w:pPr>
      <w:r>
        <w:t>Yellow and Red Cards</w:t>
      </w:r>
      <w:r w:rsidR="00C4563F">
        <w:t xml:space="preserve"> </w:t>
      </w:r>
    </w:p>
    <w:p w14:paraId="026A695B" w14:textId="195F340E" w:rsidR="001F7121" w:rsidRDefault="00C4563F" w:rsidP="001F7121">
      <w:pPr>
        <w:pStyle w:val="NoSpacing"/>
        <w:numPr>
          <w:ilvl w:val="0"/>
          <w:numId w:val="6"/>
        </w:numPr>
      </w:pPr>
      <w:r>
        <w:t xml:space="preserve">Yellow Cards- </w:t>
      </w:r>
      <w:r w:rsidR="001F7121">
        <w:t xml:space="preserve">If a player is issued a yellow card during a game, that player must be </w:t>
      </w:r>
      <w:r w:rsidR="00B734BA">
        <w:t>substituted</w:t>
      </w:r>
      <w:r w:rsidR="004C62A6">
        <w:t>.</w:t>
      </w:r>
      <w:r w:rsidR="001F7121">
        <w:t xml:space="preserve"> </w:t>
      </w:r>
      <w:r w:rsidR="004C62A6">
        <w:t>T</w:t>
      </w:r>
      <w:r w:rsidR="001F7121">
        <w:t>he coach</w:t>
      </w:r>
      <w:r>
        <w:t xml:space="preserve"> must explain the infraction to the yellow-carded player. The player may re-enter the game at the next legal substitution. A yellow card is a warning to the player that their behavior is unacceptable and may result in a red card if their behavior continues. Any player receiving 2 yellow cards in a game shall immediately receive a red card and be suspended for the next game. Any player receiving 3 yellow cards during a season will be suspended for the next game.</w:t>
      </w:r>
    </w:p>
    <w:p w14:paraId="1FA2F32A" w14:textId="1385CF2D" w:rsidR="00C4563F" w:rsidRDefault="00C4563F" w:rsidP="001F7121">
      <w:pPr>
        <w:pStyle w:val="NoSpacing"/>
        <w:numPr>
          <w:ilvl w:val="0"/>
          <w:numId w:val="6"/>
        </w:numPr>
      </w:pPr>
      <w:r>
        <w:t xml:space="preserve">Red Cards- </w:t>
      </w:r>
      <w:r w:rsidR="00BF7161">
        <w:t xml:space="preserve">If a player is issued a red card, that player must be pulled from the game and suspended for the next game. The team of the red carded player must play a player </w:t>
      </w:r>
      <w:r w:rsidR="004C62A6">
        <w:t>down</w:t>
      </w:r>
      <w:r w:rsidR="00BF7161">
        <w:t xml:space="preserve"> for the remainder of the game. A player exhibiting poor sportsmanship after receiving the red card may be asked to leave the grounds.</w:t>
      </w:r>
    </w:p>
    <w:p w14:paraId="34E2F06B" w14:textId="0EEDBE45" w:rsidR="00BF7161" w:rsidRDefault="00BF7161" w:rsidP="001F7121">
      <w:pPr>
        <w:pStyle w:val="NoSpacing"/>
        <w:numPr>
          <w:ilvl w:val="0"/>
          <w:numId w:val="6"/>
        </w:numPr>
      </w:pPr>
      <w:r>
        <w:t>The conduct of the players, coaches, and spectators is regulated by the referee(s) from the time participants arrive at the field until they have all left the field. Yellow and red cards may be issued to players, coaches, and spectators prior to the whistle for the opening kick-off, and following the whistle for the end of the game.</w:t>
      </w:r>
    </w:p>
    <w:p w14:paraId="44C2C93A" w14:textId="77777777" w:rsidR="001758D1" w:rsidRDefault="001758D1" w:rsidP="00171129">
      <w:pPr>
        <w:pStyle w:val="NoSpacing"/>
        <w:numPr>
          <w:ilvl w:val="0"/>
          <w:numId w:val="7"/>
        </w:numPr>
      </w:pPr>
      <w:r>
        <w:t>Attire</w:t>
      </w:r>
    </w:p>
    <w:p w14:paraId="660D11EF" w14:textId="77777777" w:rsidR="001758D1" w:rsidRDefault="00171129" w:rsidP="001758D1">
      <w:pPr>
        <w:pStyle w:val="NoSpacing"/>
        <w:numPr>
          <w:ilvl w:val="0"/>
          <w:numId w:val="8"/>
        </w:numPr>
      </w:pPr>
      <w:r>
        <w:t xml:space="preserve">Players, coaches, and referees must wear TVSC issued jerseys from the current season for all games, otherwise they cannot play, coach, or referee. Jerseys issued for the </w:t>
      </w:r>
      <w:r>
        <w:lastRenderedPageBreak/>
        <w:t xml:space="preserve">current season must not be modified in any way, unless required for some medical issue or disability. </w:t>
      </w:r>
    </w:p>
    <w:p w14:paraId="2A71FFD6" w14:textId="77777777" w:rsidR="001758D1" w:rsidRDefault="00171129" w:rsidP="001758D1">
      <w:pPr>
        <w:pStyle w:val="NoSpacing"/>
        <w:numPr>
          <w:ilvl w:val="0"/>
          <w:numId w:val="8"/>
        </w:numPr>
      </w:pPr>
      <w:r>
        <w:t xml:space="preserve">Shin guards must be covered entirely by the sock, with the sock on the outside. </w:t>
      </w:r>
    </w:p>
    <w:p w14:paraId="500601EC" w14:textId="1E75DB7D" w:rsidR="001758D1" w:rsidRDefault="00171129" w:rsidP="001758D1">
      <w:pPr>
        <w:pStyle w:val="NoSpacing"/>
        <w:numPr>
          <w:ilvl w:val="0"/>
          <w:numId w:val="8"/>
        </w:numPr>
      </w:pPr>
      <w:r>
        <w:t xml:space="preserve">Any casts must be padded and approved by the referee. </w:t>
      </w:r>
    </w:p>
    <w:p w14:paraId="24FFCBB1" w14:textId="77777777" w:rsidR="001758D1" w:rsidRDefault="00171129" w:rsidP="001758D1">
      <w:pPr>
        <w:pStyle w:val="NoSpacing"/>
        <w:numPr>
          <w:ilvl w:val="0"/>
          <w:numId w:val="8"/>
        </w:numPr>
      </w:pPr>
      <w:r>
        <w:t xml:space="preserve">The goalkeeper must wear a uniform that can be distinguishable from his own team’s uniform. </w:t>
      </w:r>
    </w:p>
    <w:p w14:paraId="51A9059A" w14:textId="0435FDA7" w:rsidR="00171129" w:rsidRDefault="00171129" w:rsidP="001758D1">
      <w:pPr>
        <w:pStyle w:val="NoSpacing"/>
        <w:numPr>
          <w:ilvl w:val="0"/>
          <w:numId w:val="8"/>
        </w:numPr>
      </w:pPr>
      <w:r>
        <w:t>Only goalkeepers can wear brimmed hats.</w:t>
      </w:r>
    </w:p>
    <w:p w14:paraId="2650938F" w14:textId="72707BC5" w:rsidR="001758D1" w:rsidRDefault="001758D1" w:rsidP="001758D1">
      <w:pPr>
        <w:pStyle w:val="NoSpacing"/>
        <w:numPr>
          <w:ilvl w:val="0"/>
          <w:numId w:val="8"/>
        </w:numPr>
      </w:pPr>
      <w:r>
        <w:t>Sunglasses cannot be worn by players unless they are prescription sunglasses.</w:t>
      </w:r>
    </w:p>
    <w:p w14:paraId="60493C43" w14:textId="792D0988" w:rsidR="001758D1" w:rsidRPr="001758D1" w:rsidRDefault="001758D1" w:rsidP="001758D1">
      <w:pPr>
        <w:pStyle w:val="NoSpacing"/>
        <w:numPr>
          <w:ilvl w:val="0"/>
          <w:numId w:val="8"/>
        </w:numPr>
        <w:rPr>
          <w:i/>
          <w:iCs/>
        </w:rPr>
      </w:pPr>
      <w:r w:rsidRPr="001758D1">
        <w:rPr>
          <w:i/>
          <w:iCs/>
        </w:rPr>
        <w:t>Official soccer cleats are required equipment for play, no sneakers.</w:t>
      </w:r>
    </w:p>
    <w:p w14:paraId="4FD3A509" w14:textId="3661BD3A" w:rsidR="001758D1" w:rsidRDefault="001758D1" w:rsidP="001758D1">
      <w:pPr>
        <w:pStyle w:val="NoSpacing"/>
        <w:numPr>
          <w:ilvl w:val="0"/>
          <w:numId w:val="8"/>
        </w:numPr>
      </w:pPr>
      <w:r>
        <w:t>Dress modestly to display a respectable image.</w:t>
      </w:r>
    </w:p>
    <w:p w14:paraId="5EA538B4" w14:textId="3519F93A" w:rsidR="001758D1" w:rsidRDefault="001758D1" w:rsidP="001758D1">
      <w:pPr>
        <w:pStyle w:val="NoSpacing"/>
        <w:numPr>
          <w:ilvl w:val="0"/>
          <w:numId w:val="8"/>
        </w:numPr>
      </w:pPr>
      <w:r w:rsidRPr="00061E78">
        <w:rPr>
          <w:b/>
          <w:bCs/>
          <w:u w:val="single"/>
        </w:rPr>
        <w:t>No</w:t>
      </w:r>
      <w:r>
        <w:t xml:space="preserve"> </w:t>
      </w:r>
      <w:r w:rsidRPr="00061E78">
        <w:rPr>
          <w:b/>
          <w:bCs/>
        </w:rPr>
        <w:t>jewelry</w:t>
      </w:r>
      <w:r>
        <w:t>- earrings, bracelets of any kind, necklaces, or any piercings- except for medical bracelets and/or necklaces. All jewelry must be removed prior to the game.</w:t>
      </w:r>
    </w:p>
    <w:p w14:paraId="4C9D26F6" w14:textId="77777777" w:rsidR="009E0A83" w:rsidRPr="009E0A83" w:rsidRDefault="009E0A83" w:rsidP="009E0A83">
      <w:pPr>
        <w:pStyle w:val="NoSpacing"/>
      </w:pPr>
    </w:p>
    <w:sectPr w:rsidR="009E0A83" w:rsidRPr="009E0A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B18B4"/>
    <w:multiLevelType w:val="hybridMultilevel"/>
    <w:tmpl w:val="4AF4EF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52B21BB"/>
    <w:multiLevelType w:val="hybridMultilevel"/>
    <w:tmpl w:val="68A04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9223478"/>
    <w:multiLevelType w:val="hybridMultilevel"/>
    <w:tmpl w:val="38C075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8CA5494"/>
    <w:multiLevelType w:val="hybridMultilevel"/>
    <w:tmpl w:val="16CE56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F35240"/>
    <w:multiLevelType w:val="hybridMultilevel"/>
    <w:tmpl w:val="1554875C"/>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2F1CBA"/>
    <w:multiLevelType w:val="hybridMultilevel"/>
    <w:tmpl w:val="6EEE09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8E22EF3"/>
    <w:multiLevelType w:val="hybridMultilevel"/>
    <w:tmpl w:val="AE020E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BFB2CF6"/>
    <w:multiLevelType w:val="hybridMultilevel"/>
    <w:tmpl w:val="0540CB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78541568">
    <w:abstractNumId w:val="4"/>
  </w:num>
  <w:num w:numId="2" w16cid:durableId="1512333928">
    <w:abstractNumId w:val="0"/>
  </w:num>
  <w:num w:numId="3" w16cid:durableId="1392341783">
    <w:abstractNumId w:val="6"/>
  </w:num>
  <w:num w:numId="4" w16cid:durableId="2018925411">
    <w:abstractNumId w:val="1"/>
  </w:num>
  <w:num w:numId="5" w16cid:durableId="1341665060">
    <w:abstractNumId w:val="2"/>
  </w:num>
  <w:num w:numId="6" w16cid:durableId="1385056814">
    <w:abstractNumId w:val="5"/>
  </w:num>
  <w:num w:numId="7" w16cid:durableId="1354842581">
    <w:abstractNumId w:val="3"/>
  </w:num>
  <w:num w:numId="8" w16cid:durableId="42758070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1NLIwtDA0NbU0MzVW0lEKTi0uzszPAykwrgUAlknQ9CwAAAA="/>
  </w:docVars>
  <w:rsids>
    <w:rsidRoot w:val="009E0A83"/>
    <w:rsid w:val="00061E78"/>
    <w:rsid w:val="0009463B"/>
    <w:rsid w:val="000F4D21"/>
    <w:rsid w:val="00125160"/>
    <w:rsid w:val="00171129"/>
    <w:rsid w:val="00173F2E"/>
    <w:rsid w:val="001758D1"/>
    <w:rsid w:val="001F7121"/>
    <w:rsid w:val="0022304A"/>
    <w:rsid w:val="00313B6E"/>
    <w:rsid w:val="00332CC0"/>
    <w:rsid w:val="00361ACB"/>
    <w:rsid w:val="003C7B22"/>
    <w:rsid w:val="00495F5F"/>
    <w:rsid w:val="0049762D"/>
    <w:rsid w:val="004C62A6"/>
    <w:rsid w:val="005476AD"/>
    <w:rsid w:val="00562F24"/>
    <w:rsid w:val="005E61BD"/>
    <w:rsid w:val="005F74D5"/>
    <w:rsid w:val="006057ED"/>
    <w:rsid w:val="006E20BE"/>
    <w:rsid w:val="007D7E5E"/>
    <w:rsid w:val="00800721"/>
    <w:rsid w:val="00814F99"/>
    <w:rsid w:val="0084617F"/>
    <w:rsid w:val="008657CE"/>
    <w:rsid w:val="008F0E95"/>
    <w:rsid w:val="009127C7"/>
    <w:rsid w:val="009302DE"/>
    <w:rsid w:val="009B65B0"/>
    <w:rsid w:val="009E0A83"/>
    <w:rsid w:val="00A31A8F"/>
    <w:rsid w:val="00B32CFE"/>
    <w:rsid w:val="00B734BA"/>
    <w:rsid w:val="00BC3CA3"/>
    <w:rsid w:val="00BF7161"/>
    <w:rsid w:val="00C4563F"/>
    <w:rsid w:val="00C46779"/>
    <w:rsid w:val="00D14CA3"/>
    <w:rsid w:val="00D45949"/>
    <w:rsid w:val="00DB4340"/>
    <w:rsid w:val="00E63169"/>
    <w:rsid w:val="00ED13D8"/>
    <w:rsid w:val="00FA663E"/>
    <w:rsid w:val="00FF1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8B7435"/>
  <w15:chartTrackingRefBased/>
  <w15:docId w15:val="{C7DD536F-2C8E-49C7-A4B3-17A8D42DD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E0A8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2306</Words>
  <Characters>10886</Characters>
  <Application>Microsoft Office Word</Application>
  <DocSecurity>0</DocSecurity>
  <Lines>725</Lines>
  <Paragraphs>6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Weaver</dc:creator>
  <cp:keywords/>
  <dc:description/>
  <cp:lastModifiedBy>Heather Weaver</cp:lastModifiedBy>
  <cp:revision>4</cp:revision>
  <cp:lastPrinted>2025-03-21T00:37:00Z</cp:lastPrinted>
  <dcterms:created xsi:type="dcterms:W3CDTF">2025-03-21T00:25:00Z</dcterms:created>
  <dcterms:modified xsi:type="dcterms:W3CDTF">2025-04-12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74b7326016650bf3db03941a87054419375e5502754778540d4921c6b9bb1e</vt:lpwstr>
  </property>
</Properties>
</file>